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87D731" w14:textId="77777777" w:rsidR="001C1D15" w:rsidRDefault="001C1D15" w:rsidP="001C1D15">
      <w:pPr>
        <w:rPr>
          <w:rFonts w:asciiTheme="majorBidi" w:hAnsiTheme="majorBidi" w:cstheme="majorBidi"/>
          <w:b/>
          <w:bCs/>
          <w:sz w:val="24"/>
          <w:szCs w:val="24"/>
        </w:rPr>
      </w:pPr>
      <w:proofErr w:type="gramStart"/>
      <w:r w:rsidRPr="00A92E2F">
        <w:rPr>
          <w:rFonts w:asciiTheme="majorBidi" w:hAnsiTheme="majorBidi" w:cstheme="majorBidi"/>
          <w:b/>
          <w:bCs/>
          <w:sz w:val="24"/>
          <w:szCs w:val="24"/>
        </w:rPr>
        <w:t>Exercice:</w:t>
      </w:r>
      <w:proofErr w:type="gramEnd"/>
    </w:p>
    <w:p w14:paraId="065741B4" w14:textId="77777777" w:rsidR="001C1D15" w:rsidRDefault="001C1D15" w:rsidP="001C1D15">
      <w:r w:rsidRPr="00570EA8">
        <w:t>Détermi</w:t>
      </w:r>
      <w:r>
        <w:t>ner</w:t>
      </w:r>
      <w:r w:rsidRPr="00570EA8">
        <w:t xml:space="preserve"> le nombre de chemins de longueur 4 allant </w:t>
      </w:r>
      <w:proofErr w:type="gramStart"/>
      <w:r w:rsidRPr="00570EA8">
        <w:t>de a</w:t>
      </w:r>
      <w:proofErr w:type="gramEnd"/>
      <w:r w:rsidRPr="00570EA8">
        <w:t xml:space="preserve"> à b dans le graphe</w:t>
      </w:r>
      <w:r>
        <w:t xml:space="preserve"> </w:t>
      </w:r>
      <w:r w:rsidRPr="00570EA8">
        <w:t>G1</w:t>
      </w:r>
    </w:p>
    <w:p w14:paraId="5C805421" w14:textId="77777777" w:rsidR="001C1D15" w:rsidRPr="00570EA8" w:rsidRDefault="001C1D15" w:rsidP="001C1D15">
      <w:pPr>
        <w:jc w:val="center"/>
      </w:pPr>
      <w:r w:rsidRPr="00570EA8">
        <w:drawing>
          <wp:inline distT="0" distB="0" distL="0" distR="0" wp14:anchorId="2FA54915" wp14:editId="72F18357">
            <wp:extent cx="1771650" cy="2428875"/>
            <wp:effectExtent l="0" t="0" r="0" b="9525"/>
            <wp:docPr id="253" name="Image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242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28699A" w14:textId="77777777" w:rsidR="001C1D15" w:rsidRDefault="001C1D15" w:rsidP="001C1D15">
      <w:r w:rsidRPr="00A92E2F">
        <w:t>Détermin</w:t>
      </w:r>
      <w:r>
        <w:t>er</w:t>
      </w:r>
      <w:r w:rsidRPr="00A92E2F">
        <w:t xml:space="preserve"> le nombre de circuits de longueur 4 dans le graphe</w:t>
      </w:r>
      <w:r>
        <w:t xml:space="preserve"> G2 :</w:t>
      </w:r>
    </w:p>
    <w:p w14:paraId="23681D34" w14:textId="77777777" w:rsidR="001C1D15" w:rsidRDefault="001C1D15" w:rsidP="001C1D15">
      <w:pPr>
        <w:jc w:val="center"/>
      </w:pPr>
      <w:r w:rsidRPr="00570EA8">
        <w:drawing>
          <wp:inline distT="0" distB="0" distL="0" distR="0" wp14:anchorId="3648A335" wp14:editId="1BA9F2CF">
            <wp:extent cx="2171700" cy="2838450"/>
            <wp:effectExtent l="0" t="0" r="0" b="0"/>
            <wp:docPr id="260" name="Image 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171700" cy="283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508B6" w14:textId="77777777" w:rsidR="001C1D15" w:rsidRDefault="001C1D15" w:rsidP="001C1D15">
      <w:pPr>
        <w:spacing w:line="360" w:lineRule="auto"/>
        <w:rPr>
          <w:rStyle w:val="Titre4Car"/>
          <w:rFonts w:eastAsiaTheme="majorEastAsia"/>
        </w:rPr>
      </w:pPr>
    </w:p>
    <w:p w14:paraId="499C307E" w14:textId="77777777" w:rsidR="001C1D15" w:rsidRPr="003044DA" w:rsidRDefault="001C1D15" w:rsidP="001C1D15">
      <w:pPr>
        <w:spacing w:line="360" w:lineRule="auto"/>
        <w:rPr>
          <w:rStyle w:val="Titre4Car"/>
          <w:rFonts w:eastAsiaTheme="majorEastAsia"/>
        </w:rPr>
      </w:pPr>
      <w:r w:rsidRPr="00570EA8">
        <w:rPr>
          <w:rStyle w:val="Titre4Car"/>
          <w:rFonts w:eastAsiaTheme="majorEastAsia"/>
        </w:rPr>
        <w:lastRenderedPageBreak/>
        <w:drawing>
          <wp:inline distT="0" distB="0" distL="0" distR="0" wp14:anchorId="61D4BEC5" wp14:editId="39A78806">
            <wp:extent cx="5760720" cy="3392805"/>
            <wp:effectExtent l="0" t="0" r="0" b="0"/>
            <wp:docPr id="241" name="Image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9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FD2DB7" w14:textId="77777777" w:rsidR="001C1D15" w:rsidRDefault="001C1D15" w:rsidP="001C1D15">
      <w:pPr>
        <w:rPr>
          <w:rFonts w:ascii="NimbusRomNo9L-Regu" w:hAnsi="NimbusRomNo9L-Regu" w:cs="NimbusRomNo9L-Regu"/>
        </w:rPr>
      </w:pPr>
      <w:r w:rsidRPr="007C2775">
        <w:rPr>
          <w:rFonts w:ascii="NimbusRomNo9L-Regu" w:hAnsi="NimbusRomNo9L-Regu" w:cs="NimbusRomNo9L-Regu"/>
        </w:rPr>
        <w:drawing>
          <wp:inline distT="0" distB="0" distL="0" distR="0" wp14:anchorId="6B1A1CB4" wp14:editId="63CC0D04">
            <wp:extent cx="5760720" cy="2419350"/>
            <wp:effectExtent l="0" t="0" r="0" b="0"/>
            <wp:docPr id="233" name="Image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41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F7417" w14:textId="77777777" w:rsidR="001C1D15" w:rsidRDefault="001C1D15" w:rsidP="001C1D15">
      <w:pPr>
        <w:rPr>
          <w:rFonts w:ascii="NimbusRomNo9L-Regu" w:hAnsi="NimbusRomNo9L-Regu" w:cs="NimbusRomNo9L-Regu"/>
        </w:rPr>
      </w:pPr>
      <w:r>
        <w:rPr>
          <w:rFonts w:ascii="NimbusRomNo9L-Regu" w:hAnsi="NimbusRomNo9L-Regu" w:cs="NimbusRomNo9L-Regu"/>
        </w:rPr>
        <w:br w:type="page"/>
      </w:r>
    </w:p>
    <w:p w14:paraId="5EA97C84" w14:textId="77777777" w:rsidR="00924976" w:rsidRDefault="00924976"/>
    <w:sectPr w:rsidR="0092497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wMzEwNjAwMjE0NTJR0lEKTi0uzszPAykwrAUA3tOWSCwAAAA="/>
  </w:docVars>
  <w:rsids>
    <w:rsidRoot w:val="001C1D15"/>
    <w:rsid w:val="001C1D15"/>
    <w:rsid w:val="00924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169910"/>
  <w15:chartTrackingRefBased/>
  <w15:docId w15:val="{70133400-8210-431B-94B0-CB2B67B6E0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1D15"/>
    <w:rPr>
      <w:lang w:bidi="ar-DZ"/>
    </w:rPr>
  </w:style>
  <w:style w:type="paragraph" w:styleId="Titre4">
    <w:name w:val="heading 4"/>
    <w:basedOn w:val="Normal"/>
    <w:link w:val="Titre4Car"/>
    <w:uiPriority w:val="9"/>
    <w:qFormat/>
    <w:rsid w:val="001C1D15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fr-FR" w:bidi="ar-S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4Car">
    <w:name w:val="Titre 4 Car"/>
    <w:basedOn w:val="Policepardfaut"/>
    <w:link w:val="Titre4"/>
    <w:uiPriority w:val="9"/>
    <w:rsid w:val="001C1D15"/>
    <w:rPr>
      <w:rFonts w:ascii="Times New Roman" w:eastAsia="Times New Roman" w:hAnsi="Times New Roman" w:cs="Times New Roman"/>
      <w:b/>
      <w:bCs/>
      <w:sz w:val="24"/>
      <w:szCs w:val="24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1</Words>
  <Characters>138</Characters>
  <Application>Microsoft Office Word</Application>
  <DocSecurity>0</DocSecurity>
  <Lines>6</Lines>
  <Paragraphs>4</Paragraphs>
  <ScaleCrop>false</ScaleCrop>
  <Company/>
  <LinksUpToDate>false</LinksUpToDate>
  <CharactersWithSpaces>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1</cp:revision>
  <dcterms:created xsi:type="dcterms:W3CDTF">2022-10-24T05:47:00Z</dcterms:created>
  <dcterms:modified xsi:type="dcterms:W3CDTF">2022-10-24T0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540a69-9c1f-4f7a-a3b7-eb35e5b0cf66</vt:lpwstr>
  </property>
</Properties>
</file>